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3FE0" w:rsidRDefault="00873FE0" w:rsidP="000B65B3">
      <w:pPr>
        <w:rPr>
          <w:rFonts w:ascii="Book Antiqua" w:hAnsi="Book Antiqua"/>
          <w:sz w:val="16"/>
          <w:szCs w:val="16"/>
        </w:rPr>
      </w:pPr>
      <w:bookmarkStart w:id="0" w:name="_GoBack"/>
      <w:bookmarkEnd w:id="0"/>
    </w:p>
    <w:p w:rsidR="00EB0D93" w:rsidRPr="00EB0D93" w:rsidRDefault="008427BB" w:rsidP="00EB0D93">
      <w:pPr>
        <w:pStyle w:val="NormalWeb"/>
        <w:spacing w:before="0" w:beforeAutospacing="0" w:after="0" w:afterAutospacing="0"/>
        <w:rPr>
          <w:rStyle w:val="fontfamilytypewriterroughfontsize10fontcolorred"/>
          <w:rFonts w:ascii="Arial" w:hAnsi="Arial" w:cs="Arial"/>
          <w:sz w:val="18"/>
          <w:szCs w:val="18"/>
        </w:rPr>
      </w:pPr>
      <w:r>
        <w:rPr>
          <w:rStyle w:val="fontfamilytypewriterroughfontsize10fontcolorred"/>
          <w:rFonts w:ascii="Arial" w:hAnsi="Arial" w:cs="Arial"/>
          <w:sz w:val="18"/>
          <w:szCs w:val="18"/>
        </w:rPr>
        <w:t>Dear (</w:t>
      </w:r>
      <w:r>
        <w:rPr>
          <w:rStyle w:val="fontfamilytypewriterroughfontsize10fontcolorred"/>
          <w:rFonts w:ascii="Arial" w:hAnsi="Arial" w:cs="Arial"/>
          <w:sz w:val="18"/>
          <w:szCs w:val="18"/>
          <w:u w:val="single"/>
        </w:rPr>
        <w:t>first name).</w:t>
      </w:r>
      <w:r w:rsidR="008365BA" w:rsidRPr="00EB0D93">
        <w:rPr>
          <w:rFonts w:ascii="Arial" w:hAnsi="Arial" w:cs="Arial"/>
          <w:sz w:val="18"/>
          <w:szCs w:val="18"/>
        </w:rPr>
        <w:br/>
      </w:r>
      <w:r w:rsidR="008365BA" w:rsidRPr="00EB0D93">
        <w:rPr>
          <w:rStyle w:val="fontfamilytypewriterroughfontsize10fontcolorred"/>
          <w:rFonts w:ascii="Arial" w:hAnsi="Arial" w:cs="Arial"/>
          <w:sz w:val="18"/>
          <w:szCs w:val="18"/>
        </w:rPr>
        <w:t> </w:t>
      </w:r>
      <w:r w:rsidR="008365BA" w:rsidRPr="00EB0D93">
        <w:rPr>
          <w:rFonts w:ascii="Arial" w:hAnsi="Arial" w:cs="Arial"/>
          <w:sz w:val="18"/>
          <w:szCs w:val="18"/>
        </w:rPr>
        <w:br/>
      </w:r>
      <w:r>
        <w:rPr>
          <w:rStyle w:val="fontfamilytypewriterroughfontsize10fontcolorred"/>
          <w:rFonts w:ascii="Arial" w:hAnsi="Arial" w:cs="Arial"/>
          <w:sz w:val="18"/>
          <w:szCs w:val="18"/>
        </w:rPr>
        <w:t>Recently</w:t>
      </w:r>
      <w:r w:rsidR="00D20413">
        <w:rPr>
          <w:rStyle w:val="fontfamilytypewriterroughfontsize10fontcolorred"/>
          <w:rFonts w:ascii="Arial" w:hAnsi="Arial" w:cs="Arial"/>
          <w:sz w:val="18"/>
          <w:szCs w:val="18"/>
        </w:rPr>
        <w:t xml:space="preserve"> our company sent you a letter expressing our condolences for your loss, and offering information on how we may be able to help. We are property buyers, not Real Estate Agents. So many times people choose to list properties in probate because they know of no other </w:t>
      </w:r>
      <w:r w:rsidR="00D319D0">
        <w:rPr>
          <w:rStyle w:val="fontfamilytypewriterroughfontsize10fontcolorred"/>
          <w:rFonts w:ascii="Arial" w:hAnsi="Arial" w:cs="Arial"/>
          <w:sz w:val="18"/>
          <w:szCs w:val="18"/>
        </w:rPr>
        <w:t>way</w:t>
      </w:r>
      <w:r w:rsidR="00D20413">
        <w:rPr>
          <w:rStyle w:val="fontfamilytypewriterroughfontsize10fontcolorred"/>
          <w:rFonts w:ascii="Arial" w:hAnsi="Arial" w:cs="Arial"/>
          <w:sz w:val="18"/>
          <w:szCs w:val="18"/>
        </w:rPr>
        <w:t xml:space="preserve">. We are here to offer you a much easier solution. There will be no agonizing over whether or not the property will </w:t>
      </w:r>
      <w:r w:rsidR="00D319D0">
        <w:rPr>
          <w:rStyle w:val="fontfamilytypewriterroughfontsize10fontcolorred"/>
          <w:rFonts w:ascii="Arial" w:hAnsi="Arial" w:cs="Arial"/>
          <w:sz w:val="18"/>
          <w:szCs w:val="18"/>
        </w:rPr>
        <w:t>sell; no</w:t>
      </w:r>
      <w:r w:rsidR="00D20413">
        <w:rPr>
          <w:rStyle w:val="fontfamilytypewriterroughfontsize10fontcolorred"/>
          <w:rFonts w:ascii="Arial" w:hAnsi="Arial" w:cs="Arial"/>
          <w:sz w:val="18"/>
          <w:szCs w:val="18"/>
        </w:rPr>
        <w:t xml:space="preserve"> fix up </w:t>
      </w:r>
      <w:r w:rsidR="00D319D0">
        <w:rPr>
          <w:rStyle w:val="fontfamilytypewriterroughfontsize10fontcolorred"/>
          <w:rFonts w:ascii="Arial" w:hAnsi="Arial" w:cs="Arial"/>
          <w:sz w:val="18"/>
          <w:szCs w:val="18"/>
        </w:rPr>
        <w:t>necessary. We can take a look at the property, make an offer, and have the contract ready within days, with the closing to follow soon after.</w:t>
      </w:r>
    </w:p>
    <w:p w:rsidR="00D319D0" w:rsidRPr="00EB0D93" w:rsidRDefault="008365BA" w:rsidP="00D319D0">
      <w:pPr>
        <w:pStyle w:val="NormalWeb"/>
        <w:spacing w:before="0" w:beforeAutospacing="0" w:after="0" w:afterAutospacing="0"/>
        <w:rPr>
          <w:rFonts w:ascii="Arial" w:hAnsi="Arial" w:cs="Arial"/>
        </w:rPr>
      </w:pPr>
      <w:r w:rsidRPr="00EB0D93">
        <w:rPr>
          <w:rFonts w:ascii="Arial" w:hAnsi="Arial" w:cs="Arial"/>
          <w:sz w:val="18"/>
          <w:szCs w:val="18"/>
        </w:rPr>
        <w:br/>
      </w:r>
      <w:r w:rsidRPr="00EB0D93">
        <w:rPr>
          <w:rStyle w:val="fontfamilytypewriterroughfontsize10fontcolorred"/>
          <w:rFonts w:ascii="Arial" w:hAnsi="Arial" w:cs="Arial"/>
          <w:sz w:val="18"/>
          <w:szCs w:val="18"/>
        </w:rPr>
        <w:t> </w:t>
      </w:r>
      <w:r w:rsidRPr="00EB0D93">
        <w:rPr>
          <w:rFonts w:ascii="Arial" w:hAnsi="Arial" w:cs="Arial"/>
          <w:sz w:val="18"/>
          <w:szCs w:val="18"/>
        </w:rPr>
        <w:br/>
      </w:r>
      <w:r w:rsidR="00D319D0">
        <w:rPr>
          <w:rStyle w:val="fontfamilytypewriterroughfontsize10fontcolorred"/>
          <w:rFonts w:ascii="Arial" w:hAnsi="Arial" w:cs="Arial"/>
          <w:sz w:val="18"/>
          <w:szCs w:val="18"/>
        </w:rPr>
        <w:t>Let this be a gentle reminder: s</w:t>
      </w:r>
      <w:r w:rsidRPr="00EB0D93">
        <w:rPr>
          <w:rStyle w:val="fontfamilytypewriterroughfontsize10fontcolorred"/>
          <w:rFonts w:ascii="Arial" w:hAnsi="Arial" w:cs="Arial"/>
          <w:sz w:val="18"/>
          <w:szCs w:val="18"/>
        </w:rPr>
        <w:t xml:space="preserve">hould you have any interest in selling quickly and easily at </w:t>
      </w:r>
      <w:r w:rsidRPr="00EB0D93">
        <w:rPr>
          <w:rFonts w:ascii="Arial" w:hAnsi="Arial" w:cs="Arial"/>
          <w:sz w:val="18"/>
          <w:szCs w:val="18"/>
        </w:rPr>
        <w:t xml:space="preserve">a fair price, please call </w:t>
      </w:r>
      <w:r w:rsidR="00354A0C">
        <w:rPr>
          <w:rFonts w:ascii="Arial" w:hAnsi="Arial" w:cs="Arial"/>
          <w:sz w:val="18"/>
          <w:szCs w:val="18"/>
        </w:rPr>
        <w:t>Jerry</w:t>
      </w:r>
      <w:r w:rsidR="006C0D7C">
        <w:rPr>
          <w:rFonts w:ascii="Arial" w:hAnsi="Arial" w:cs="Arial"/>
          <w:sz w:val="18"/>
          <w:szCs w:val="18"/>
        </w:rPr>
        <w:t xml:space="preserve"> or </w:t>
      </w:r>
      <w:r w:rsidR="00354A0C">
        <w:rPr>
          <w:rFonts w:ascii="Arial" w:hAnsi="Arial" w:cs="Arial"/>
          <w:sz w:val="18"/>
          <w:szCs w:val="18"/>
        </w:rPr>
        <w:t>Sharon</w:t>
      </w:r>
      <w:r w:rsidRPr="00EB0D93">
        <w:rPr>
          <w:rFonts w:ascii="Arial" w:hAnsi="Arial" w:cs="Arial"/>
          <w:sz w:val="18"/>
          <w:szCs w:val="18"/>
        </w:rPr>
        <w:t xml:space="preserve"> </w:t>
      </w:r>
      <w:r w:rsidR="00D36952" w:rsidRPr="00EB0D93">
        <w:rPr>
          <w:rFonts w:ascii="Arial" w:hAnsi="Arial" w:cs="Arial"/>
          <w:sz w:val="18"/>
          <w:szCs w:val="18"/>
        </w:rPr>
        <w:t xml:space="preserve">at </w:t>
      </w:r>
      <w:r w:rsidR="008427BB">
        <w:rPr>
          <w:rFonts w:ascii="Arial" w:hAnsi="Arial" w:cs="Arial"/>
          <w:b/>
          <w:sz w:val="18"/>
          <w:szCs w:val="18"/>
        </w:rPr>
        <w:t>XXX-XXX-XXXX</w:t>
      </w:r>
      <w:r w:rsidR="006C0D7C">
        <w:rPr>
          <w:rFonts w:ascii="Arial" w:hAnsi="Arial" w:cs="Arial"/>
          <w:b/>
          <w:sz w:val="18"/>
          <w:szCs w:val="18"/>
        </w:rPr>
        <w:t>.</w:t>
      </w:r>
      <w:r w:rsidRPr="00EB0D93">
        <w:rPr>
          <w:rStyle w:val="fontfamilytypewriterroughfontsize10fontcolorred"/>
          <w:rFonts w:ascii="Arial" w:hAnsi="Arial" w:cs="Arial"/>
          <w:sz w:val="18"/>
          <w:szCs w:val="18"/>
        </w:rPr>
        <w:t> </w:t>
      </w:r>
      <w:r w:rsidR="006C0D7C">
        <w:rPr>
          <w:rStyle w:val="fontfamilytypewriterroughfontsize10fontcolorred"/>
          <w:rFonts w:ascii="Arial" w:hAnsi="Arial" w:cs="Arial"/>
          <w:sz w:val="18"/>
          <w:szCs w:val="18"/>
        </w:rPr>
        <w:t xml:space="preserve"> </w:t>
      </w:r>
      <w:r w:rsidRPr="00EB0D93">
        <w:rPr>
          <w:rStyle w:val="fontfamilytypewriterroughfontsize10fontcolorred"/>
          <w:rFonts w:ascii="Arial" w:hAnsi="Arial" w:cs="Arial"/>
          <w:sz w:val="18"/>
          <w:szCs w:val="18"/>
        </w:rPr>
        <w:t xml:space="preserve">You can also visit our web site at </w:t>
      </w:r>
      <w:r w:rsidR="008427BB" w:rsidRPr="008427BB">
        <w:rPr>
          <w:rStyle w:val="fontfamilytypewriterroughfontsize10fontcolorred"/>
          <w:rFonts w:ascii="Arial" w:hAnsi="Arial" w:cs="Arial"/>
          <w:b/>
          <w:bCs/>
          <w:sz w:val="18"/>
          <w:szCs w:val="18"/>
        </w:rPr>
        <w:t>www.(Your</w:t>
      </w:r>
      <w:r w:rsidR="008427BB">
        <w:rPr>
          <w:rStyle w:val="fontfamilytypewriterroughfontsize10fontcolorred"/>
          <w:rFonts w:ascii="Arial" w:hAnsi="Arial" w:cs="Arial"/>
          <w:b/>
          <w:bCs/>
          <w:sz w:val="18"/>
          <w:szCs w:val="18"/>
        </w:rPr>
        <w:t xml:space="preserve"> site)</w:t>
      </w:r>
      <w:r w:rsidR="00354A0C">
        <w:rPr>
          <w:rStyle w:val="fontfamilytypewriterroughfontsize10fontcolorred"/>
          <w:rFonts w:ascii="Arial" w:hAnsi="Arial" w:cs="Arial"/>
          <w:b/>
          <w:bCs/>
          <w:sz w:val="18"/>
          <w:szCs w:val="18"/>
        </w:rPr>
        <w:t>.com</w:t>
      </w:r>
      <w:r w:rsidRPr="00EB0D93">
        <w:rPr>
          <w:rStyle w:val="fontfamilytypewriterroughfontsize10fontcolorred"/>
          <w:rFonts w:ascii="Arial" w:hAnsi="Arial" w:cs="Arial"/>
          <w:b/>
          <w:bCs/>
          <w:sz w:val="18"/>
          <w:szCs w:val="18"/>
        </w:rPr>
        <w:t xml:space="preserve"> </w:t>
      </w:r>
      <w:r w:rsidR="00EB0D93" w:rsidRPr="00EB0D93">
        <w:rPr>
          <w:rStyle w:val="fontfamilytypewriterroughfontsize10fontcolorred"/>
          <w:rFonts w:ascii="Arial" w:hAnsi="Arial" w:cs="Arial"/>
          <w:sz w:val="18"/>
          <w:szCs w:val="18"/>
        </w:rPr>
        <w:t xml:space="preserve">to submit </w:t>
      </w:r>
      <w:r w:rsidR="006C0D7C">
        <w:rPr>
          <w:rStyle w:val="fontfamilytypewriterroughfontsize10fontcolorred"/>
          <w:rFonts w:ascii="Arial" w:hAnsi="Arial" w:cs="Arial"/>
          <w:sz w:val="18"/>
          <w:szCs w:val="18"/>
        </w:rPr>
        <w:t>a</w:t>
      </w:r>
      <w:r w:rsidR="00EB0D93" w:rsidRPr="00EB0D93">
        <w:rPr>
          <w:rStyle w:val="fontfamilytypewriterroughfontsize10fontcolorred"/>
          <w:rFonts w:ascii="Arial" w:hAnsi="Arial" w:cs="Arial"/>
          <w:sz w:val="18"/>
          <w:szCs w:val="18"/>
        </w:rPr>
        <w:t xml:space="preserve"> property information</w:t>
      </w:r>
      <w:r w:rsidRPr="00EB0D93">
        <w:rPr>
          <w:rStyle w:val="fontfamilytypewriterroughfontsize10fontcolorred"/>
          <w:rFonts w:ascii="Arial" w:hAnsi="Arial" w:cs="Arial"/>
          <w:sz w:val="18"/>
          <w:szCs w:val="18"/>
        </w:rPr>
        <w:t xml:space="preserve"> form </w:t>
      </w:r>
      <w:r w:rsidR="00D319D0">
        <w:rPr>
          <w:rStyle w:val="fontfamilytypewriterroughfontsize10fontcolorred"/>
          <w:rFonts w:ascii="Arial" w:hAnsi="Arial" w:cs="Arial"/>
          <w:sz w:val="18"/>
          <w:szCs w:val="18"/>
        </w:rPr>
        <w:t>at your convenience.</w:t>
      </w:r>
      <w:r w:rsidR="00EB0D93" w:rsidRPr="00EB0D93">
        <w:rPr>
          <w:rStyle w:val="fontfamilytypewriterroughfontsize10fontcolorred"/>
          <w:rFonts w:ascii="Arial" w:hAnsi="Arial" w:cs="Arial"/>
          <w:sz w:val="18"/>
          <w:szCs w:val="18"/>
        </w:rPr>
        <w:t xml:space="preserve"> </w:t>
      </w:r>
    </w:p>
    <w:p w:rsidR="00221483" w:rsidRPr="00EB0D93" w:rsidRDefault="008365BA" w:rsidP="00EB0D93">
      <w:pPr>
        <w:pStyle w:val="NormalWeb"/>
        <w:spacing w:before="0" w:beforeAutospacing="0" w:after="0" w:afterAutospacing="0"/>
        <w:rPr>
          <w:rFonts w:ascii="Arial" w:hAnsi="Arial" w:cs="Arial"/>
          <w:sz w:val="18"/>
          <w:szCs w:val="18"/>
        </w:rPr>
      </w:pPr>
      <w:r w:rsidRPr="00EB0D93">
        <w:rPr>
          <w:rFonts w:ascii="Arial" w:hAnsi="Arial" w:cs="Arial"/>
        </w:rPr>
        <w:br/>
      </w:r>
      <w:r w:rsidRPr="00EB0D93">
        <w:rPr>
          <w:rStyle w:val="fontfamilytypewriterroughfontsize10fontcolorred"/>
          <w:rFonts w:ascii="Arial" w:hAnsi="Arial" w:cs="Arial"/>
          <w:sz w:val="18"/>
          <w:szCs w:val="18"/>
        </w:rPr>
        <w:t xml:space="preserve"> If you’re not interested in selling your property now, please keep this card for future reference. </w:t>
      </w:r>
      <w:r w:rsidR="00354A0C">
        <w:rPr>
          <w:rStyle w:val="fontfamilytypewriterroughfontsize10fontcolorred"/>
          <w:rFonts w:ascii="Arial" w:hAnsi="Arial" w:cs="Arial"/>
          <w:sz w:val="18"/>
          <w:szCs w:val="18"/>
        </w:rPr>
        <w:t>W</w:t>
      </w:r>
      <w:r w:rsidRPr="00EB0D93">
        <w:rPr>
          <w:rStyle w:val="fontfamilytypewriterroughfontsize10fontcolorred"/>
          <w:rFonts w:ascii="Arial" w:hAnsi="Arial" w:cs="Arial"/>
          <w:sz w:val="18"/>
          <w:szCs w:val="18"/>
        </w:rPr>
        <w:t>e may be</w:t>
      </w:r>
      <w:r w:rsidR="006C0D7C">
        <w:rPr>
          <w:rStyle w:val="fontfamilytypewriterroughfontsize10fontcolorred"/>
          <w:rFonts w:ascii="Arial" w:hAnsi="Arial" w:cs="Arial"/>
          <w:sz w:val="18"/>
          <w:szCs w:val="18"/>
        </w:rPr>
        <w:t xml:space="preserve"> the</w:t>
      </w:r>
      <w:r w:rsidRPr="00EB0D93">
        <w:rPr>
          <w:rStyle w:val="fontfamilytypewriterroughfontsize10fontcolorred"/>
          <w:rFonts w:ascii="Arial" w:hAnsi="Arial" w:cs="Arial"/>
          <w:sz w:val="18"/>
          <w:szCs w:val="18"/>
        </w:rPr>
        <w:t xml:space="preserve"> perfect solution for selling your property</w:t>
      </w:r>
      <w:r w:rsidR="00517AB8">
        <w:rPr>
          <w:rStyle w:val="fontfamilytypewriterroughfontsize10fontcolorred"/>
          <w:rFonts w:ascii="Arial" w:hAnsi="Arial" w:cs="Arial"/>
          <w:sz w:val="18"/>
          <w:szCs w:val="18"/>
        </w:rPr>
        <w:t xml:space="preserve"> now, </w:t>
      </w:r>
      <w:r w:rsidR="00517AB8" w:rsidRPr="00517AB8">
        <w:rPr>
          <w:rStyle w:val="fontfamilytypewriterroughfontsize10fontcolorred"/>
          <w:rFonts w:ascii="Arial" w:hAnsi="Arial" w:cs="Arial"/>
          <w:i/>
          <w:sz w:val="18"/>
          <w:szCs w:val="18"/>
        </w:rPr>
        <w:t>or</w:t>
      </w:r>
      <w:r w:rsidR="00517AB8">
        <w:rPr>
          <w:rStyle w:val="fontfamilytypewriterroughfontsize10fontcolorred"/>
          <w:rFonts w:ascii="Arial" w:hAnsi="Arial" w:cs="Arial"/>
          <w:sz w:val="18"/>
          <w:szCs w:val="18"/>
        </w:rPr>
        <w:t xml:space="preserve"> later</w:t>
      </w:r>
      <w:r w:rsidRPr="00EB0D93">
        <w:rPr>
          <w:rStyle w:val="fontfamilytypewriterroughfontsize10fontcolorred"/>
          <w:rFonts w:ascii="Arial" w:hAnsi="Arial" w:cs="Arial"/>
          <w:sz w:val="18"/>
          <w:szCs w:val="18"/>
        </w:rPr>
        <w:t>.</w:t>
      </w:r>
      <w:r w:rsidRPr="00EB0D93">
        <w:rPr>
          <w:rFonts w:ascii="Arial" w:hAnsi="Arial" w:cs="Arial"/>
        </w:rPr>
        <w:br/>
      </w:r>
      <w:r w:rsidRPr="00EB0D93">
        <w:rPr>
          <w:rStyle w:val="fontfamilytypewriterroughfontsize10fontcolorred"/>
          <w:rFonts w:ascii="Arial" w:hAnsi="Arial" w:cs="Arial"/>
          <w:sz w:val="18"/>
          <w:szCs w:val="18"/>
        </w:rPr>
        <w:t> </w:t>
      </w:r>
      <w:r w:rsidRPr="00EB0D93">
        <w:rPr>
          <w:rFonts w:ascii="Arial" w:hAnsi="Arial" w:cs="Arial"/>
        </w:rPr>
        <w:br/>
      </w:r>
      <w:r w:rsidRPr="00EB0D93">
        <w:rPr>
          <w:rStyle w:val="fontfamilytypewriterroughfontsize10fontcolorred"/>
          <w:rFonts w:ascii="Arial" w:hAnsi="Arial" w:cs="Arial"/>
          <w:sz w:val="18"/>
          <w:szCs w:val="18"/>
        </w:rPr>
        <w:t>Warm regards,</w:t>
      </w:r>
      <w:r w:rsidRPr="00EB0D93">
        <w:rPr>
          <w:rFonts w:ascii="Arial" w:hAnsi="Arial" w:cs="Arial"/>
        </w:rPr>
        <w:br/>
      </w:r>
      <w:r w:rsidRPr="00EB0D93">
        <w:rPr>
          <w:rStyle w:val="fontfamilytypewriterroughfontsize10fontcolorred"/>
          <w:rFonts w:ascii="Arial" w:hAnsi="Arial" w:cs="Arial"/>
          <w:sz w:val="18"/>
          <w:szCs w:val="18"/>
        </w:rPr>
        <w:t> </w:t>
      </w:r>
      <w:r w:rsidRPr="00EB0D93">
        <w:rPr>
          <w:rFonts w:ascii="Arial" w:hAnsi="Arial" w:cs="Arial"/>
        </w:rPr>
        <w:br/>
      </w:r>
      <w:r w:rsidR="00354A0C">
        <w:rPr>
          <w:rStyle w:val="fontfamilytypewriterroughfontsize10fontcolorred"/>
          <w:rFonts w:ascii="Arial" w:hAnsi="Arial" w:cs="Arial"/>
          <w:sz w:val="18"/>
          <w:szCs w:val="18"/>
        </w:rPr>
        <w:t>Jerry &amp; Sharon</w:t>
      </w:r>
      <w:r w:rsidRPr="00EB0D93">
        <w:rPr>
          <w:rFonts w:ascii="Arial" w:hAnsi="Arial" w:cs="Arial"/>
        </w:rPr>
        <w:br/>
      </w:r>
      <w:r w:rsidRPr="00EB0D93">
        <w:rPr>
          <w:rStyle w:val="fontfamilytypewriterroughfontsize10fontcolorred"/>
          <w:rFonts w:ascii="Arial" w:hAnsi="Arial" w:cs="Arial"/>
          <w:sz w:val="18"/>
          <w:szCs w:val="18"/>
        </w:rPr>
        <w:t xml:space="preserve">Email: </w:t>
      </w:r>
      <w:r w:rsidR="008427BB">
        <w:rPr>
          <w:rStyle w:val="fontfamilytypewriterroughfontsize10fontcolorred"/>
          <w:rFonts w:ascii="Arial" w:hAnsi="Arial" w:cs="Arial"/>
          <w:sz w:val="18"/>
          <w:szCs w:val="18"/>
        </w:rPr>
        <w:t>yadayadayada</w:t>
      </w:r>
      <w:r w:rsidR="00354A0C">
        <w:rPr>
          <w:rStyle w:val="fontfamilytypewriterroughfontsize10fontcolorred"/>
          <w:rFonts w:ascii="Arial" w:hAnsi="Arial" w:cs="Arial"/>
          <w:sz w:val="18"/>
          <w:szCs w:val="18"/>
        </w:rPr>
        <w:t>@gmail.com</w:t>
      </w:r>
      <w:r w:rsidRPr="00EB0D93">
        <w:rPr>
          <w:rFonts w:ascii="Arial" w:hAnsi="Arial" w:cs="Arial"/>
        </w:rPr>
        <w:br/>
      </w:r>
      <w:r w:rsidRPr="00EB0D93">
        <w:rPr>
          <w:rStyle w:val="fontfamilytypewriterroughfontsize10fontcolorred"/>
          <w:rFonts w:ascii="Arial" w:hAnsi="Arial" w:cs="Arial"/>
          <w:sz w:val="18"/>
          <w:szCs w:val="18"/>
        </w:rPr>
        <w:t xml:space="preserve">Fax: </w:t>
      </w:r>
      <w:r w:rsidR="008427BB">
        <w:rPr>
          <w:rStyle w:val="fontfamilytypewriterroughfontsize10fontcolorred"/>
          <w:rFonts w:ascii="Arial" w:hAnsi="Arial" w:cs="Arial"/>
          <w:sz w:val="18"/>
          <w:szCs w:val="18"/>
        </w:rPr>
        <w:t>555-555-5555</w:t>
      </w:r>
    </w:p>
    <w:sectPr w:rsidR="00221483" w:rsidRPr="00EB0D93" w:rsidSect="0053655C">
      <w:pgSz w:w="8640" w:h="5760" w:orient="landscape" w:code="279"/>
      <w:pgMar w:top="288" w:right="288" w:bottom="288" w:left="288" w:header="720" w:footer="720" w:gutter="36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1MjKwMLOwNDU1NjNX0lEKTi0uzszPAykwrAUAAX9U/ywAAAA="/>
  </w:docVars>
  <w:rsids>
    <w:rsidRoot w:val="000B65B3"/>
    <w:rsid w:val="000544F5"/>
    <w:rsid w:val="000B65B3"/>
    <w:rsid w:val="0017799B"/>
    <w:rsid w:val="00221483"/>
    <w:rsid w:val="002B1E43"/>
    <w:rsid w:val="002C5D75"/>
    <w:rsid w:val="002E1E10"/>
    <w:rsid w:val="00354A0C"/>
    <w:rsid w:val="003C2775"/>
    <w:rsid w:val="00517AB8"/>
    <w:rsid w:val="0053655C"/>
    <w:rsid w:val="005E70FF"/>
    <w:rsid w:val="00682A3F"/>
    <w:rsid w:val="006C0D7C"/>
    <w:rsid w:val="007A6B4C"/>
    <w:rsid w:val="007E2FF9"/>
    <w:rsid w:val="007E5B68"/>
    <w:rsid w:val="008365BA"/>
    <w:rsid w:val="008427BB"/>
    <w:rsid w:val="00846883"/>
    <w:rsid w:val="00873FE0"/>
    <w:rsid w:val="00885ECB"/>
    <w:rsid w:val="008F2B09"/>
    <w:rsid w:val="00A42A5A"/>
    <w:rsid w:val="00B10796"/>
    <w:rsid w:val="00B32DAA"/>
    <w:rsid w:val="00BE376A"/>
    <w:rsid w:val="00C05789"/>
    <w:rsid w:val="00C865AF"/>
    <w:rsid w:val="00CD211D"/>
    <w:rsid w:val="00D20413"/>
    <w:rsid w:val="00D319D0"/>
    <w:rsid w:val="00D36952"/>
    <w:rsid w:val="00DE4CD6"/>
    <w:rsid w:val="00E25B9A"/>
    <w:rsid w:val="00E7499A"/>
    <w:rsid w:val="00E92509"/>
    <w:rsid w:val="00EB0D93"/>
    <w:rsid w:val="00EF5187"/>
    <w:rsid w:val="00F434E1"/>
    <w:rsid w:val="00F90B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5900D694-2364-458A-B50A-5677226C9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0B65B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B65B3"/>
    <w:rPr>
      <w:color w:val="0000FF"/>
      <w:u w:val="single"/>
    </w:rPr>
  </w:style>
  <w:style w:type="character" w:customStyle="1" w:styleId="fontfamilytypewriterroughfontsize10fontcolorred">
    <w:name w:val="fontfamilytypewriterrough fontsize10 fontcolorred"/>
    <w:basedOn w:val="DefaultParagraphFont"/>
    <w:rsid w:val="0053655C"/>
  </w:style>
  <w:style w:type="character" w:customStyle="1" w:styleId="fontfamilytypewriterroughfontsize12fontcolor0">
    <w:name w:val="fontfamilytypewriterrough fontsize12 fontcolor0"/>
    <w:basedOn w:val="DefaultParagraphFont"/>
    <w:rsid w:val="0053655C"/>
  </w:style>
  <w:style w:type="paragraph" w:styleId="NormalWeb">
    <w:name w:val="Normal (Web)"/>
    <w:basedOn w:val="Normal"/>
    <w:rsid w:val="008F2B09"/>
    <w:pPr>
      <w:spacing w:before="100" w:beforeAutospacing="1" w:after="100" w:afterAutospacing="1"/>
    </w:pPr>
  </w:style>
  <w:style w:type="character" w:styleId="Strong">
    <w:name w:val="Strong"/>
    <w:basedOn w:val="DefaultParagraphFont"/>
    <w:qFormat/>
    <w:rsid w:val="00F90B62"/>
    <w:rPr>
      <w:b/>
      <w:bCs/>
    </w:rPr>
  </w:style>
  <w:style w:type="paragraph" w:customStyle="1" w:styleId="styletableheaders">
    <w:name w:val="’styletableheaders’"/>
    <w:basedOn w:val="Normal"/>
    <w:rsid w:val="008365BA"/>
    <w:pPr>
      <w:spacing w:before="100" w:beforeAutospacing="1" w:after="100" w:afterAutospacing="1"/>
    </w:pPr>
  </w:style>
  <w:style w:type="paragraph" w:styleId="BalloonText">
    <w:name w:val="Balloon Text"/>
    <w:basedOn w:val="Normal"/>
    <w:semiHidden/>
    <w:rsid w:val="00E25B9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004468">
      <w:bodyDiv w:val="1"/>
      <w:marLeft w:val="0"/>
      <w:marRight w:val="0"/>
      <w:marTop w:val="0"/>
      <w:marBottom w:val="0"/>
      <w:divBdr>
        <w:top w:val="none" w:sz="0" w:space="0" w:color="auto"/>
        <w:left w:val="none" w:sz="0" w:space="0" w:color="auto"/>
        <w:bottom w:val="none" w:sz="0" w:space="0" w:color="auto"/>
        <w:right w:val="none" w:sz="0" w:space="0" w:color="auto"/>
      </w:divBdr>
    </w:div>
    <w:div w:id="598756946">
      <w:bodyDiv w:val="1"/>
      <w:marLeft w:val="0"/>
      <w:marRight w:val="0"/>
      <w:marTop w:val="0"/>
      <w:marBottom w:val="0"/>
      <w:divBdr>
        <w:top w:val="none" w:sz="0" w:space="0" w:color="auto"/>
        <w:left w:val="none" w:sz="0" w:space="0" w:color="auto"/>
        <w:bottom w:val="none" w:sz="0" w:space="0" w:color="auto"/>
        <w:right w:val="none" w:sz="0" w:space="0" w:color="auto"/>
      </w:divBdr>
    </w:div>
    <w:div w:id="1943606621">
      <w:bodyDiv w:val="1"/>
      <w:marLeft w:val="0"/>
      <w:marRight w:val="0"/>
      <w:marTop w:val="0"/>
      <w:marBottom w:val="0"/>
      <w:divBdr>
        <w:top w:val="none" w:sz="0" w:space="0" w:color="auto"/>
        <w:left w:val="none" w:sz="0" w:space="0" w:color="auto"/>
        <w:bottom w:val="none" w:sz="0" w:space="0" w:color="auto"/>
        <w:right w:val="none" w:sz="0" w:space="0" w:color="auto"/>
      </w:divBdr>
    </w:div>
    <w:div w:id="2075808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63</Words>
  <Characters>93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July 1, 2009</vt:lpstr>
    </vt:vector>
  </TitlesOfParts>
  <Company>home</Company>
  <LinksUpToDate>false</LinksUpToDate>
  <CharactersWithSpaces>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1, 2009</dc:title>
  <dc:creator>Sharon Daniels</dc:creator>
  <cp:lastModifiedBy>Duncan Wierman</cp:lastModifiedBy>
  <cp:revision>2</cp:revision>
  <cp:lastPrinted>2009-08-01T16:55:00Z</cp:lastPrinted>
  <dcterms:created xsi:type="dcterms:W3CDTF">2016-06-16T03:42:00Z</dcterms:created>
  <dcterms:modified xsi:type="dcterms:W3CDTF">2016-06-16T03:42:00Z</dcterms:modified>
</cp:coreProperties>
</file>